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2409"/>
        <w:gridCol w:w="4678"/>
      </w:tblGrid>
      <w:tr w:rsidR="008B0690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2"/>
            <w:vAlign w:val="center"/>
          </w:tcPr>
          <w:p w14:paraId="5C11F4C4" w14:textId="107A48DD" w:rsidR="00271481" w:rsidRPr="006A3350" w:rsidRDefault="00445993" w:rsidP="00445993">
            <w:pPr>
              <w:rPr>
                <w:rFonts w:ascii="Times New Roman" w:hAnsi="Times New Roman" w:cs="Times New Roman"/>
                <w:b/>
                <w:bCs/>
                <w:sz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</w:rPr>
              <w:t xml:space="preserve">ĐỀ NGHỊ </w:t>
            </w:r>
            <w:r w:rsidRPr="00C41A4F">
              <w:rPr>
                <w:rFonts w:ascii="Times New Roman" w:hAnsi="Times New Roman" w:cs="Times New Roman"/>
                <w:b/>
                <w:bCs/>
                <w:sz w:val="32"/>
              </w:rPr>
              <w:t xml:space="preserve">CHUYỂN </w:t>
            </w:r>
            <w:r>
              <w:rPr>
                <w:rFonts w:ascii="Times New Roman" w:hAnsi="Times New Roman" w:cs="Times New Roman"/>
                <w:b/>
                <w:bCs/>
                <w:sz w:val="32"/>
              </w:rPr>
              <w:t>TRƯỜNG</w:t>
            </w:r>
          </w:p>
        </w:tc>
      </w:tr>
      <w:tr w:rsidR="005044FF" w14:paraId="28FB1272" w14:textId="77777777" w:rsidTr="006F2BF6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gridSpan w:val="2"/>
            <w:tcBorders>
              <w:bottom w:val="single" w:sz="4" w:space="0" w:color="auto"/>
            </w:tcBorders>
            <w:vAlign w:val="center"/>
          </w:tcPr>
          <w:p w14:paraId="40E19417" w14:textId="39FEFCFB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>
              <w:rPr>
                <w:rFonts w:ascii="Times New Roman" w:hAnsi="Times New Roman" w:cs="Times New Roman"/>
                <w:i/>
                <w:sz w:val="22"/>
              </w:rPr>
              <w:t>0</w:t>
            </w:r>
            <w:r w:rsidR="00445993">
              <w:rPr>
                <w:rFonts w:ascii="Times New Roman" w:hAnsi="Times New Roman" w:cs="Times New Roman"/>
                <w:i/>
                <w:sz w:val="22"/>
              </w:rPr>
              <w:t>4</w:t>
            </w:r>
          </w:p>
        </w:tc>
      </w:tr>
      <w:tr w:rsidR="006F2BF6" w14:paraId="6E2E0528" w14:textId="77777777" w:rsidTr="006F2BF6">
        <w:trPr>
          <w:trHeight w:val="455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63C9BB3" w14:textId="7958FA00" w:rsidR="006F2BF6" w:rsidRPr="006F2BF6" w:rsidRDefault="00221CF1" w:rsidP="006F2BF6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6F2BF6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DÀNH CHO SINH VIÊN </w:t>
            </w:r>
          </w:p>
        </w:tc>
      </w:tr>
      <w:tr w:rsidR="00C06923" w14:paraId="52E49163" w14:textId="77777777" w:rsidTr="005D7093">
        <w:trPr>
          <w:trHeight w:val="3251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CF84C" w14:textId="77777777" w:rsidR="00445993" w:rsidRPr="00BD7547" w:rsidRDefault="00445993" w:rsidP="006F2BF6">
            <w:pPr>
              <w:tabs>
                <w:tab w:val="left" w:leader="dot" w:pos="5387"/>
                <w:tab w:val="right" w:leader="dot" w:pos="9959"/>
              </w:tabs>
              <w:spacing w:before="240" w:line="360" w:lineRule="auto"/>
              <w:rPr>
                <w:rFonts w:ascii="Times New Roman" w:hAnsi="Times New Roman" w:cs="Times New Roman"/>
              </w:rPr>
            </w:pPr>
            <w:r w:rsidRPr="002B47B8">
              <w:rPr>
                <w:rFonts w:ascii="Times New Roman" w:hAnsi="Times New Roman" w:cs="Times New Roman"/>
                <w:sz w:val="26"/>
                <w:szCs w:val="26"/>
              </w:rPr>
              <w:t>Tôi tên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2B47B8">
              <w:rPr>
                <w:rFonts w:ascii="Times New Roman" w:hAnsi="Times New Roman" w:cs="Times New Roman"/>
                <w:sz w:val="26"/>
                <w:szCs w:val="26"/>
              </w:rPr>
              <w:t>Ngày sinh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27E80C3" w14:textId="77777777" w:rsidR="00445993" w:rsidRPr="002B47B8" w:rsidRDefault="00445993" w:rsidP="006F2BF6">
            <w:pPr>
              <w:tabs>
                <w:tab w:val="right" w:leader="dot" w:pos="9959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2B47B8">
              <w:rPr>
                <w:rFonts w:ascii="Times New Roman" w:hAnsi="Times New Roman" w:cs="Times New Roman"/>
                <w:sz w:val="26"/>
                <w:szCs w:val="26"/>
              </w:rPr>
              <w:t>Địa chỉ liên lạc:</w:t>
            </w:r>
            <w:r w:rsidRPr="002B47B8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A1E63C7" w14:textId="77777777" w:rsidR="00445993" w:rsidRPr="005F2964" w:rsidRDefault="00445993" w:rsidP="006F2BF6">
            <w:pPr>
              <w:tabs>
                <w:tab w:val="left" w:leader="dot" w:pos="5387"/>
                <w:tab w:val="right" w:leader="dot" w:pos="9959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2B47B8">
              <w:rPr>
                <w:rFonts w:ascii="Times New Roman" w:hAnsi="Times New Roman" w:cs="Times New Roman"/>
                <w:sz w:val="26"/>
                <w:szCs w:val="26"/>
              </w:rPr>
              <w:t>Điện thoại:</w:t>
            </w:r>
            <w:r w:rsidRPr="005F2964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2B47B8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5F2964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5F296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  <w:p w14:paraId="382BEA11" w14:textId="77777777" w:rsidR="00445993" w:rsidRPr="002B47B8" w:rsidRDefault="00445993" w:rsidP="005D7093">
            <w:pPr>
              <w:tabs>
                <w:tab w:val="right" w:leader="dot" w:pos="9959"/>
              </w:tabs>
              <w:spacing w:line="360" w:lineRule="auto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2B47B8">
              <w:rPr>
                <w:rFonts w:ascii="Times New Roman" w:hAnsi="Times New Roman" w:cs="Times New Roman"/>
                <w:sz w:val="26"/>
                <w:szCs w:val="26"/>
              </w:rPr>
              <w:t>Hộ khẩu thường trú khi dự thi vào trường:</w:t>
            </w:r>
            <w:r w:rsidRPr="002B47B8">
              <w:rPr>
                <w:rFonts w:ascii="Times New Roman" w:hAnsi="Times New Roman" w:cs="Times New Roman"/>
                <w:i/>
                <w:sz w:val="10"/>
                <w:szCs w:val="10"/>
              </w:rPr>
              <w:tab/>
            </w:r>
          </w:p>
          <w:p w14:paraId="07BF6BC4" w14:textId="77777777" w:rsidR="00445993" w:rsidRPr="006C6847" w:rsidRDefault="00445993" w:rsidP="005D7093">
            <w:pPr>
              <w:tabs>
                <w:tab w:val="right" w:leader="dot" w:pos="9959"/>
              </w:tabs>
              <w:spacing w:line="360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  <w:sz w:val="10"/>
                <w:szCs w:val="10"/>
              </w:rPr>
              <w:tab/>
            </w:r>
          </w:p>
          <w:p w14:paraId="5595ECA8" w14:textId="77777777" w:rsidR="00445993" w:rsidRPr="005F2964" w:rsidRDefault="00445993" w:rsidP="005D7093">
            <w:pPr>
              <w:tabs>
                <w:tab w:val="left" w:leader="dot" w:pos="5387"/>
                <w:tab w:val="right" w:leader="dot" w:pos="9959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2B47B8">
              <w:rPr>
                <w:rFonts w:ascii="Times New Roman" w:hAnsi="Times New Roman" w:cs="Times New Roman"/>
                <w:sz w:val="26"/>
                <w:szCs w:val="26"/>
              </w:rPr>
              <w:t>Hiện là sinh viên năm thứ</w:t>
            </w:r>
            <w:r w:rsidRPr="005F2964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2B47B8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r w:rsidRPr="005F296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3A4DA8B" w14:textId="77777777" w:rsidR="00445993" w:rsidRDefault="00445993" w:rsidP="005D7093">
            <w:pPr>
              <w:tabs>
                <w:tab w:val="right" w:leader="dot" w:pos="9959"/>
              </w:tabs>
              <w:spacing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2B47B8">
              <w:rPr>
                <w:rFonts w:ascii="Times New Roman" w:hAnsi="Times New Roman" w:cs="Times New Roman"/>
                <w:sz w:val="26"/>
                <w:szCs w:val="26"/>
              </w:rPr>
              <w:t>Ngành</w:t>
            </w:r>
            <w:r w:rsidRPr="005F296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6610DD2" w14:textId="77777777" w:rsidR="00445993" w:rsidRPr="005F2964" w:rsidRDefault="00445993" w:rsidP="005D7093">
            <w:pPr>
              <w:tabs>
                <w:tab w:val="right" w:leader="dot" w:pos="9959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</w:t>
            </w:r>
            <w:r w:rsidRPr="002B47B8">
              <w:rPr>
                <w:rFonts w:ascii="Times New Roman" w:hAnsi="Times New Roman" w:cs="Times New Roman"/>
                <w:sz w:val="26"/>
                <w:szCs w:val="26"/>
              </w:rPr>
              <w:t>rường:</w:t>
            </w:r>
            <w:r w:rsidRPr="005F2964">
              <w:rPr>
                <w:rFonts w:ascii="Times New Roman" w:hAnsi="Times New Roman" w:cs="Times New Roman"/>
                <w:sz w:val="10"/>
                <w:szCs w:val="10"/>
              </w:rPr>
              <w:tab/>
              <w:t xml:space="preserve"> </w:t>
            </w:r>
          </w:p>
          <w:p w14:paraId="245BE691" w14:textId="77777777" w:rsidR="00445993" w:rsidRDefault="00445993" w:rsidP="00445993">
            <w:pPr>
              <w:tabs>
                <w:tab w:val="right" w:leader="dot" w:pos="8640"/>
                <w:tab w:val="right" w:leader="dot" w:pos="10260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ôi đã trúng tuyển với thông tin:</w:t>
            </w:r>
          </w:p>
          <w:p w14:paraId="74A901C5" w14:textId="77777777" w:rsidR="00445993" w:rsidRDefault="00445993" w:rsidP="005D7093">
            <w:pPr>
              <w:tabs>
                <w:tab w:val="left" w:leader="dot" w:pos="5387"/>
                <w:tab w:val="right" w:leader="dot" w:pos="9818"/>
              </w:tabs>
              <w:spacing w:line="360" w:lineRule="auto"/>
              <w:ind w:firstLine="426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hương thức xét tuyển:</w:t>
            </w:r>
            <w:r w:rsidRPr="005F2964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iểm xét tuyển:</w:t>
            </w:r>
            <w:r w:rsidRPr="005F296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2B5CC25" w14:textId="77777777" w:rsidR="00445993" w:rsidRPr="005F2964" w:rsidRDefault="00445993" w:rsidP="005D7093">
            <w:pPr>
              <w:tabs>
                <w:tab w:val="right" w:leader="dot" w:pos="9818"/>
              </w:tabs>
              <w:spacing w:line="360" w:lineRule="auto"/>
              <w:ind w:firstLine="426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ổ hợp môn/ khối thi:</w:t>
            </w:r>
            <w:r w:rsidRPr="005F296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365585E" w14:textId="2325E505" w:rsidR="00445993" w:rsidRPr="005F2964" w:rsidRDefault="00445993" w:rsidP="005D7093">
            <w:pPr>
              <w:tabs>
                <w:tab w:val="left" w:leader="dot" w:pos="5387"/>
                <w:tab w:val="right" w:leader="dot" w:pos="9818"/>
              </w:tabs>
              <w:spacing w:line="360" w:lineRule="auto"/>
              <w:ind w:firstLine="426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ối tượng tuyển sinh:</w:t>
            </w:r>
            <w:r w:rsidRPr="005F2964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Khu vực:</w:t>
            </w:r>
            <w:r w:rsidRPr="005F296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1FBFF71" w14:textId="77777777" w:rsidR="00445993" w:rsidRPr="002B47B8" w:rsidRDefault="00445993" w:rsidP="00445993">
            <w:pPr>
              <w:tabs>
                <w:tab w:val="right" w:leader="dot" w:pos="10260"/>
              </w:tabs>
              <w:spacing w:before="24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2B47B8">
              <w:rPr>
                <w:rFonts w:ascii="Times New Roman" w:hAnsi="Times New Roman" w:cs="Times New Roman"/>
                <w:sz w:val="26"/>
                <w:szCs w:val="26"/>
              </w:rPr>
              <w:t>Trong thời gian học tập tại trường:</w:t>
            </w:r>
          </w:p>
          <w:p w14:paraId="7B835E1A" w14:textId="77777777" w:rsidR="00445993" w:rsidRPr="002B47B8" w:rsidRDefault="00445993" w:rsidP="00445993">
            <w:pPr>
              <w:tabs>
                <w:tab w:val="right" w:leader="dot" w:pos="10206"/>
              </w:tabs>
              <w:spacing w:line="360" w:lineRule="auto"/>
              <w:jc w:val="both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7D7396">
              <w:rPr>
                <w:rFonts w:ascii="Times New Roman" w:hAnsi="Times New Roman" w:cs="Times New Roman"/>
                <w:szCs w:val="24"/>
              </w:rPr>
              <w:t>-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2B47B8">
              <w:rPr>
                <w:rFonts w:ascii="Times New Roman" w:hAnsi="Times New Roman" w:cs="Times New Roman"/>
                <w:sz w:val="26"/>
                <w:szCs w:val="26"/>
              </w:rPr>
              <w:t xml:space="preserve">Tôi đã đạt được kết quả học tập, rèn luyện các năm học như sau </w:t>
            </w:r>
            <w:r w:rsidRPr="002B47B8">
              <w:rPr>
                <w:rFonts w:ascii="Times New Roman" w:hAnsi="Times New Roman" w:cs="Times New Roman"/>
                <w:i/>
                <w:sz w:val="26"/>
                <w:szCs w:val="26"/>
              </w:rPr>
              <w:t>(Ghi rõ từng năm học, được phân loại, xếp hạng về học tập, rèn luyện, được khen thưởng hoặc bị xử lý kỷ luật, các mức cụ thể)</w:t>
            </w:r>
            <w:r w:rsidRPr="002B47B8">
              <w:rPr>
                <w:rFonts w:ascii="Times New Roman" w:hAnsi="Times New Roman" w:cs="Times New Roman"/>
                <w:i/>
                <w:sz w:val="10"/>
                <w:szCs w:val="10"/>
              </w:rPr>
              <w:tab/>
            </w:r>
          </w:p>
          <w:p w14:paraId="79BDF34B" w14:textId="77777777" w:rsidR="00445993" w:rsidRPr="007D7396" w:rsidRDefault="00445993" w:rsidP="00445993">
            <w:pPr>
              <w:tabs>
                <w:tab w:val="right" w:leader="dot" w:pos="10260"/>
              </w:tabs>
              <w:spacing w:before="120" w:line="48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7D7396">
              <w:rPr>
                <w:rFonts w:ascii="Times New Roman" w:hAnsi="Times New Roman" w:cs="Times New Roman"/>
                <w:sz w:val="10"/>
                <w:szCs w:val="10"/>
              </w:rPr>
              <w:tab/>
              <w:t xml:space="preserve"> </w:t>
            </w:r>
          </w:p>
          <w:p w14:paraId="072B7B29" w14:textId="77777777" w:rsidR="00445993" w:rsidRPr="007D7396" w:rsidRDefault="00445993" w:rsidP="00445993">
            <w:pPr>
              <w:tabs>
                <w:tab w:val="right" w:leader="dot" w:pos="10260"/>
              </w:tabs>
              <w:spacing w:before="240" w:line="48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7D7396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A209190" w14:textId="77777777" w:rsidR="00445993" w:rsidRDefault="00445993" w:rsidP="00445993">
            <w:pPr>
              <w:tabs>
                <w:tab w:val="right" w:leader="dot" w:pos="10260"/>
              </w:tabs>
              <w:spacing w:before="240" w:line="48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7D7396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E7D0798" w14:textId="77777777" w:rsidR="00445993" w:rsidRDefault="00445993" w:rsidP="00445993">
            <w:pPr>
              <w:tabs>
                <w:tab w:val="right" w:leader="dot" w:pos="10260"/>
              </w:tabs>
              <w:spacing w:before="240" w:line="48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D993A98" w14:textId="77777777" w:rsidR="00445993" w:rsidRDefault="00445993" w:rsidP="00445993">
            <w:pPr>
              <w:tabs>
                <w:tab w:val="right" w:leader="dot" w:pos="10260"/>
              </w:tabs>
              <w:spacing w:before="240" w:line="48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A69B408" w14:textId="77777777" w:rsidR="00445993" w:rsidRDefault="00445993" w:rsidP="00445993">
            <w:pPr>
              <w:tabs>
                <w:tab w:val="right" w:leader="dot" w:pos="10260"/>
              </w:tabs>
              <w:spacing w:before="240" w:line="48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42C7671" w14:textId="77777777" w:rsidR="00445993" w:rsidRDefault="00445993" w:rsidP="00445993">
            <w:pPr>
              <w:tabs>
                <w:tab w:val="right" w:leader="dot" w:pos="10260"/>
              </w:tabs>
              <w:spacing w:before="240" w:line="48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8C8973B" w14:textId="77777777" w:rsidR="00445993" w:rsidRDefault="00445993" w:rsidP="00445993">
            <w:pPr>
              <w:tabs>
                <w:tab w:val="right" w:leader="dot" w:pos="10260"/>
              </w:tabs>
              <w:spacing w:before="6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Pr="002B47B8">
              <w:rPr>
                <w:rFonts w:ascii="Times New Roman" w:hAnsi="Times New Roman" w:cs="Times New Roman"/>
                <w:sz w:val="26"/>
                <w:szCs w:val="26"/>
              </w:rPr>
              <w:t>Thuộc diện (cấp học bổng, trợ cấp xã hội):</w:t>
            </w:r>
            <w:r w:rsidRPr="00AB445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25E8588" w14:textId="77777777" w:rsidR="00445993" w:rsidRPr="00AB4454" w:rsidRDefault="00445993" w:rsidP="00445993">
            <w:pPr>
              <w:tabs>
                <w:tab w:val="right" w:leader="dot" w:pos="10260"/>
              </w:tabs>
              <w:spacing w:before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AB445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FF213F9" w14:textId="77777777" w:rsidR="005D7093" w:rsidRDefault="005D7093" w:rsidP="00445993">
            <w:pPr>
              <w:tabs>
                <w:tab w:val="right" w:leader="dot" w:pos="10260"/>
              </w:tabs>
              <w:spacing w:before="6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89FA28B" w14:textId="77777777" w:rsidR="005D7093" w:rsidRDefault="005D7093" w:rsidP="00445993">
            <w:pPr>
              <w:tabs>
                <w:tab w:val="right" w:leader="dot" w:pos="10260"/>
              </w:tabs>
              <w:spacing w:before="6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F3576BE" w14:textId="64F51125" w:rsidR="00445993" w:rsidRPr="002B47B8" w:rsidRDefault="00445993" w:rsidP="00445993">
            <w:pPr>
              <w:tabs>
                <w:tab w:val="right" w:leader="dot" w:pos="10260"/>
              </w:tabs>
              <w:spacing w:before="6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2B47B8"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Tôi có nguyện vọng được chuyển đến tiếp tục học năm thứ:</w:t>
            </w:r>
            <w:r w:rsidRPr="002B47B8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11923AC" w14:textId="77777777" w:rsidR="00445993" w:rsidRDefault="00445993" w:rsidP="00445993">
            <w:pPr>
              <w:tabs>
                <w:tab w:val="right" w:leader="dot" w:pos="10260"/>
              </w:tabs>
              <w:spacing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2B47B8">
              <w:rPr>
                <w:rFonts w:ascii="Times New Roman" w:hAnsi="Times New Roman" w:cs="Times New Roman"/>
                <w:sz w:val="26"/>
                <w:szCs w:val="26"/>
              </w:rPr>
              <w:t>Ngành học</w:t>
            </w:r>
            <w:r w:rsidRPr="00AB445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C7A76B9" w14:textId="77777777" w:rsidR="00445993" w:rsidRDefault="00445993" w:rsidP="00445993">
            <w:pPr>
              <w:tabs>
                <w:tab w:val="right" w:leader="dot" w:pos="102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2B47B8">
              <w:rPr>
                <w:rFonts w:ascii="Times New Roman" w:hAnsi="Times New Roman" w:cs="Times New Roman"/>
                <w:sz w:val="26"/>
                <w:szCs w:val="26"/>
              </w:rPr>
              <w:t>của  trường</w:t>
            </w:r>
            <w:r w:rsidRPr="00AB445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12946A4" w14:textId="77777777" w:rsidR="00445993" w:rsidRPr="002B47B8" w:rsidRDefault="00445993" w:rsidP="00445993">
            <w:pPr>
              <w:tabs>
                <w:tab w:val="right" w:leader="dot" w:pos="10260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</w:t>
            </w:r>
            <w:r w:rsidRPr="002B47B8">
              <w:rPr>
                <w:rFonts w:ascii="Times New Roman" w:hAnsi="Times New Roman" w:cs="Times New Roman"/>
                <w:sz w:val="26"/>
                <w:szCs w:val="26"/>
              </w:rPr>
              <w:t>ý do:</w:t>
            </w:r>
            <w:r w:rsidRPr="002B47B8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787B43B" w14:textId="77777777" w:rsidR="00445993" w:rsidRDefault="00445993" w:rsidP="00445993">
            <w:pPr>
              <w:tabs>
                <w:tab w:val="right" w:leader="dot" w:pos="10260"/>
              </w:tabs>
              <w:spacing w:before="240" w:line="48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7D7396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C1A0D2E" w14:textId="0F8551AF" w:rsidR="00445993" w:rsidRDefault="00445993" w:rsidP="00445993">
            <w:pPr>
              <w:tabs>
                <w:tab w:val="right" w:leader="dot" w:pos="10260"/>
              </w:tabs>
              <w:spacing w:before="240" w:line="48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9CC428D" w14:textId="77777777" w:rsidR="005D7093" w:rsidRDefault="005D7093" w:rsidP="005D7093">
            <w:pPr>
              <w:tabs>
                <w:tab w:val="right" w:leader="dot" w:pos="10260"/>
              </w:tabs>
              <w:spacing w:before="240" w:line="48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89B5303" w14:textId="7E41B2CA" w:rsidR="005D7093" w:rsidRDefault="005D7093" w:rsidP="00445993">
            <w:pPr>
              <w:tabs>
                <w:tab w:val="right" w:leader="dot" w:pos="10260"/>
              </w:tabs>
              <w:spacing w:before="240" w:line="48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5D336A7" w14:textId="134CA1AE" w:rsidR="00C06923" w:rsidRPr="00445993" w:rsidRDefault="00445993" w:rsidP="00445993">
            <w:pPr>
              <w:autoSpaceDE w:val="0"/>
              <w:autoSpaceDN w:val="0"/>
              <w:adjustRightInd w:val="0"/>
              <w:spacing w:before="120" w:line="360" w:lineRule="auto"/>
              <w:jc w:val="both"/>
              <w:rPr>
                <w:rFonts w:ascii="Times New Roman" w:eastAsia="TimesNewRomanPSMT" w:hAnsi="Times New Roman" w:cs="Times New Roman"/>
                <w:bCs/>
                <w:sz w:val="26"/>
                <w:szCs w:val="26"/>
              </w:rPr>
            </w:pPr>
            <w:r w:rsidRPr="002B47B8">
              <w:rPr>
                <w:rFonts w:ascii="Times New Roman" w:eastAsia="TimesNewRomanPSMT" w:hAnsi="Times New Roman" w:cs="Times New Roman"/>
                <w:bCs/>
                <w:sz w:val="26"/>
                <w:szCs w:val="26"/>
              </w:rPr>
              <w:t xml:space="preserve">Tôi cam kết sẽ hoàn thành khối lượng kiến thức quy định trong chương trình đào tạo mới. </w:t>
            </w:r>
            <w:r>
              <w:rPr>
                <w:rFonts w:ascii="Times New Roman" w:eastAsia="TimesNewRomanPSMT" w:hAnsi="Times New Roman" w:cs="Times New Roman"/>
                <w:bCs/>
                <w:sz w:val="26"/>
                <w:szCs w:val="26"/>
              </w:rPr>
              <w:t>Tôi xin cam đoa</w:t>
            </w:r>
            <w:r w:rsidRPr="002B47B8">
              <w:rPr>
                <w:rFonts w:ascii="Times New Roman" w:eastAsia="TimesNewRomanPSMT" w:hAnsi="Times New Roman" w:cs="Times New Roman"/>
                <w:bCs/>
                <w:sz w:val="26"/>
                <w:szCs w:val="26"/>
              </w:rPr>
              <w:t>n những lời khai trên đây là sự thật. Nếu có sai sót</w:t>
            </w:r>
            <w:r>
              <w:rPr>
                <w:rFonts w:ascii="Times New Roman" w:eastAsia="TimesNewRomanPSMT" w:hAnsi="Times New Roman" w:cs="Times New Roman"/>
                <w:bCs/>
                <w:sz w:val="26"/>
                <w:szCs w:val="26"/>
              </w:rPr>
              <w:t>,</w:t>
            </w:r>
            <w:r w:rsidRPr="002B47B8">
              <w:rPr>
                <w:rFonts w:ascii="Times New Roman" w:eastAsia="TimesNewRomanPSMT" w:hAnsi="Times New Roman" w:cs="Times New Roman"/>
                <w:bCs/>
                <w:sz w:val="26"/>
                <w:szCs w:val="26"/>
              </w:rPr>
              <w:t xml:space="preserve"> tôi xin chịu hoàn toàn trách nhiệm trước pháp luật.</w:t>
            </w:r>
          </w:p>
        </w:tc>
      </w:tr>
      <w:tr w:rsidR="008B0690" w14:paraId="75A716AB" w14:textId="35BE0031" w:rsidTr="00366C02">
        <w:trPr>
          <w:trHeight w:val="3119"/>
        </w:trPr>
        <w:tc>
          <w:tcPr>
            <w:tcW w:w="55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422"/>
            </w:tblGrid>
            <w:tr w:rsidR="008B0690" w:rsidRPr="00A16994" w14:paraId="5BA6D5A6" w14:textId="77777777" w:rsidTr="006C3DFA">
              <w:trPr>
                <w:jc w:val="center"/>
              </w:trPr>
              <w:tc>
                <w:tcPr>
                  <w:tcW w:w="4422" w:type="dxa"/>
                </w:tcPr>
                <w:p w14:paraId="30C39E90" w14:textId="45BFD3F1" w:rsidR="008B0690" w:rsidRPr="00092310" w:rsidRDefault="00445993" w:rsidP="006A3350">
                  <w:pPr>
                    <w:tabs>
                      <w:tab w:val="right" w:leader="dot" w:pos="9360"/>
                    </w:tabs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lastRenderedPageBreak/>
                    <w:t>Ý kiến</w:t>
                  </w:r>
                  <w:r w:rsidR="008B0690" w:rsidRPr="002D3258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của Phụ huynh </w:t>
                  </w:r>
                  <w:r w:rsidR="008B0690" w:rsidRPr="002D3258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nếu có)</w:t>
                  </w:r>
                </w:p>
              </w:tc>
            </w:tr>
            <w:tr w:rsidR="008B0690" w:rsidRPr="00A16994" w14:paraId="200B304F" w14:textId="77777777" w:rsidTr="006C3DFA">
              <w:trPr>
                <w:jc w:val="center"/>
              </w:trPr>
              <w:tc>
                <w:tcPr>
                  <w:tcW w:w="4422" w:type="dxa"/>
                </w:tcPr>
                <w:p w14:paraId="2A5F2B41" w14:textId="0BD3CC9E" w:rsidR="008B0690" w:rsidRPr="00A12B01" w:rsidRDefault="008B0690" w:rsidP="008B0690">
                  <w:pPr>
                    <w:tabs>
                      <w:tab w:val="right" w:leader="dot" w:pos="9360"/>
                    </w:tabs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68491C6A" w14:textId="77777777" w:rsidR="008B0690" w:rsidRPr="0020428F" w:rsidRDefault="008B0690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57D406EB" w14:textId="77777777" w:rsidR="008B0690" w:rsidRDefault="008B0690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7CDA577F" w14:textId="77777777" w:rsidR="00445993" w:rsidRDefault="00445993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37B493CB" w14:textId="77777777" w:rsidR="00445993" w:rsidRPr="0020428F" w:rsidRDefault="00445993" w:rsidP="00445993">
            <w:pPr>
              <w:tabs>
                <w:tab w:val="right" w:leader="dot" w:pos="9360"/>
              </w:tabs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7C1A3B3C" w14:textId="77777777" w:rsidR="008B0690" w:rsidRPr="0020428F" w:rsidRDefault="008B0690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22DF9014" w14:textId="110FC733" w:rsidR="008B0690" w:rsidRPr="00445993" w:rsidRDefault="008B0690" w:rsidP="0044599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………………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horzAnchor="margin" w:tblpY="-620"/>
              <w:tblOverlap w:val="never"/>
              <w:tblW w:w="485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53"/>
            </w:tblGrid>
            <w:tr w:rsidR="008B0690" w:rsidRPr="00A12B01" w14:paraId="75F7CE6D" w14:textId="77777777" w:rsidTr="00366C02">
              <w:tc>
                <w:tcPr>
                  <w:tcW w:w="4853" w:type="dxa"/>
                </w:tcPr>
                <w:p w14:paraId="4CAFF9FE" w14:textId="77777777" w:rsidR="008B0690" w:rsidRDefault="008B069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  <w:p w14:paraId="161670F3" w14:textId="7ECB32F6" w:rsidR="008B0690" w:rsidRPr="00A12B01" w:rsidRDefault="008B069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</w:p>
              </w:tc>
            </w:tr>
            <w:tr w:rsidR="008B0690" w:rsidRPr="00A12B01" w14:paraId="10C54F81" w14:textId="77777777" w:rsidTr="00366C02">
              <w:tc>
                <w:tcPr>
                  <w:tcW w:w="4853" w:type="dxa"/>
                </w:tcPr>
                <w:p w14:paraId="3EB7159F" w14:textId="549429AA" w:rsidR="008B0690" w:rsidRPr="00A12B01" w:rsidRDefault="008B069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Người làm đơn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</w:tr>
            <w:tr w:rsidR="008B0690" w:rsidRPr="00A12B01" w14:paraId="7DF9EC79" w14:textId="77777777" w:rsidTr="00366C02">
              <w:tc>
                <w:tcPr>
                  <w:tcW w:w="4853" w:type="dxa"/>
                </w:tcPr>
                <w:p w14:paraId="7C87BA10" w14:textId="367DD308" w:rsidR="008B0690" w:rsidRPr="00A12B01" w:rsidRDefault="008B069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237F3E4A" w14:textId="77777777" w:rsidR="008B0690" w:rsidRPr="0020428F" w:rsidRDefault="008B0690" w:rsidP="005044FF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385711A" w14:textId="77777777" w:rsidR="008B0690" w:rsidRPr="0020428F" w:rsidRDefault="008B0690" w:rsidP="00D5015A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51A2547" w14:textId="2080A798" w:rsidR="008B0690" w:rsidRPr="008B0690" w:rsidRDefault="008B069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</w:tc>
      </w:tr>
      <w:tr w:rsidR="00445993" w14:paraId="6D4A0D5C" w14:textId="77777777" w:rsidTr="00445993">
        <w:trPr>
          <w:trHeight w:val="3119"/>
        </w:trPr>
        <w:tc>
          <w:tcPr>
            <w:tcW w:w="55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73F35" w14:textId="77777777" w:rsidR="00445993" w:rsidRDefault="00445993" w:rsidP="00445993">
            <w:pPr>
              <w:tabs>
                <w:tab w:val="right" w:leader="dot" w:pos="9360"/>
              </w:tabs>
              <w:spacing w:before="360" w:after="360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Ý KIẾN CỦA TRƯỜNG </w:t>
            </w:r>
            <w:r w:rsidRPr="00BA5424"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</w:t>
            </w: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………</w:t>
            </w:r>
          </w:p>
          <w:p w14:paraId="3AE0CF23" w14:textId="77777777" w:rsidR="00445993" w:rsidRDefault="00445993" w:rsidP="00445993">
            <w:pPr>
              <w:tabs>
                <w:tab w:val="right" w:leader="dot" w:pos="9360"/>
              </w:tabs>
              <w:spacing w:before="360" w:after="360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……………………………………………………………………………………………...</w:t>
            </w:r>
          </w:p>
          <w:p w14:paraId="5D77475B" w14:textId="77777777" w:rsidR="00445993" w:rsidRDefault="00445993" w:rsidP="00445993">
            <w:pPr>
              <w:tabs>
                <w:tab w:val="right" w:leader="dot" w:pos="9360"/>
              </w:tabs>
              <w:spacing w:before="360" w:after="360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………………………………………………………………………………………………</w:t>
            </w:r>
          </w:p>
          <w:p w14:paraId="3A6079AE" w14:textId="77777777" w:rsidR="00445993" w:rsidRDefault="00445993" w:rsidP="00445993">
            <w:pPr>
              <w:tabs>
                <w:tab w:val="right" w:leader="dot" w:pos="9360"/>
              </w:tabs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………………………………………………………………………………………………</w:t>
            </w:r>
          </w:p>
          <w:p w14:paraId="167A72A1" w14:textId="77777777" w:rsidR="00445993" w:rsidRDefault="00445993" w:rsidP="00445993">
            <w:pPr>
              <w:tabs>
                <w:tab w:val="right" w:leader="dot" w:pos="9360"/>
              </w:tabs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  <w:p w14:paraId="0A6B504F" w14:textId="77777777" w:rsidR="00445993" w:rsidRDefault="00445993" w:rsidP="00445993">
            <w:pPr>
              <w:tabs>
                <w:tab w:val="right" w:leader="dot" w:pos="9360"/>
              </w:tabs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  <w:p w14:paraId="35DA064C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  <w:b/>
              </w:rPr>
            </w:pPr>
          </w:p>
          <w:p w14:paraId="437A5941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  <w:b/>
              </w:rPr>
            </w:pPr>
          </w:p>
          <w:p w14:paraId="005728C7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  <w:b/>
              </w:rPr>
            </w:pPr>
          </w:p>
          <w:p w14:paraId="3CB602BC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  <w:b/>
              </w:rPr>
            </w:pPr>
          </w:p>
          <w:p w14:paraId="16A982A0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  <w:b/>
              </w:rPr>
            </w:pPr>
          </w:p>
          <w:p w14:paraId="51F4A4F7" w14:textId="2D93B593" w:rsidR="00445993" w:rsidRPr="00BA5424" w:rsidRDefault="00445993" w:rsidP="00445993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</w:rPr>
            </w:pPr>
            <w:r w:rsidRPr="00BA5424">
              <w:rPr>
                <w:rFonts w:ascii="Times New Roman" w:hAnsi="Times New Roman" w:cs="Times New Roman"/>
                <w:b/>
              </w:rPr>
              <w:t>HIỆU TRƯỞNG</w:t>
            </w:r>
          </w:p>
          <w:p w14:paraId="31696F66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</w:rPr>
            </w:pPr>
          </w:p>
          <w:p w14:paraId="34E36376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</w:rPr>
            </w:pPr>
          </w:p>
          <w:p w14:paraId="126B83AE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</w:rPr>
            </w:pPr>
          </w:p>
          <w:p w14:paraId="41A76D92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</w:rPr>
            </w:pPr>
          </w:p>
          <w:p w14:paraId="4F235F31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</w:rPr>
            </w:pPr>
          </w:p>
          <w:p w14:paraId="332FA160" w14:textId="2268E41E" w:rsidR="00445993" w:rsidRPr="00D509BD" w:rsidRDefault="00D509BD" w:rsidP="00D509BD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509BD">
              <w:rPr>
                <w:rFonts w:ascii="Times New Roman" w:hAnsi="Times New Roman" w:cs="Times New Roman"/>
                <w:sz w:val="10"/>
                <w:szCs w:val="10"/>
              </w:rPr>
              <w:t>………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…………..</w:t>
            </w:r>
          </w:p>
          <w:p w14:paraId="775FDCD9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</w:rPr>
            </w:pPr>
          </w:p>
          <w:p w14:paraId="0EDEE7ED" w14:textId="77777777" w:rsidR="00445993" w:rsidRDefault="00445993" w:rsidP="00D509BD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</w:rPr>
            </w:pPr>
          </w:p>
          <w:p w14:paraId="3BB543AF" w14:textId="77777777" w:rsidR="00445993" w:rsidRDefault="00445993" w:rsidP="00D509BD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</w:rPr>
            </w:pPr>
          </w:p>
          <w:p w14:paraId="71BDC229" w14:textId="36322562" w:rsidR="00445993" w:rsidRDefault="00445993" w:rsidP="00445993">
            <w:pPr>
              <w:tabs>
                <w:tab w:val="right" w:leader="dot" w:pos="9360"/>
              </w:tabs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BEFD7" w14:textId="77777777" w:rsidR="00445993" w:rsidRDefault="00445993" w:rsidP="00445993">
            <w:pPr>
              <w:tabs>
                <w:tab w:val="right" w:leader="dot" w:pos="9360"/>
              </w:tabs>
              <w:spacing w:before="360" w:after="360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Ý KIẾN CỦA TRƯỜNG </w:t>
            </w:r>
            <w:r w:rsidRPr="00BA5424"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</w:t>
            </w: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………</w:t>
            </w:r>
          </w:p>
          <w:p w14:paraId="6FECC1CD" w14:textId="77777777" w:rsidR="00445993" w:rsidRDefault="00445993" w:rsidP="00445993">
            <w:pPr>
              <w:tabs>
                <w:tab w:val="right" w:leader="dot" w:pos="9360"/>
              </w:tabs>
              <w:spacing w:before="360" w:after="360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……………………………………………………………………………………………...</w:t>
            </w:r>
          </w:p>
          <w:p w14:paraId="68D3C63D" w14:textId="77777777" w:rsidR="00445993" w:rsidRDefault="00445993" w:rsidP="00445993">
            <w:pPr>
              <w:tabs>
                <w:tab w:val="right" w:leader="dot" w:pos="9360"/>
              </w:tabs>
              <w:spacing w:before="360" w:after="360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………………………………………………………………………………………………</w:t>
            </w:r>
          </w:p>
          <w:p w14:paraId="1F68FA3D" w14:textId="77777777" w:rsidR="00445993" w:rsidRDefault="00445993" w:rsidP="00445993">
            <w:pPr>
              <w:tabs>
                <w:tab w:val="right" w:leader="dot" w:pos="9360"/>
              </w:tabs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………………………………………………………………………………………………</w:t>
            </w:r>
          </w:p>
          <w:p w14:paraId="1954B51A" w14:textId="77777777" w:rsidR="00445993" w:rsidRDefault="00445993" w:rsidP="00445993">
            <w:pPr>
              <w:tabs>
                <w:tab w:val="right" w:leader="dot" w:pos="9360"/>
              </w:tabs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  <w:p w14:paraId="61B47019" w14:textId="77777777" w:rsidR="00445993" w:rsidRDefault="00445993" w:rsidP="00445993">
            <w:pPr>
              <w:tabs>
                <w:tab w:val="right" w:leader="dot" w:pos="9360"/>
              </w:tabs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  <w:p w14:paraId="57FC27B1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  <w:b/>
              </w:rPr>
            </w:pPr>
          </w:p>
          <w:p w14:paraId="2AB5BD76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  <w:b/>
              </w:rPr>
            </w:pPr>
          </w:p>
          <w:p w14:paraId="382E5A10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  <w:b/>
              </w:rPr>
            </w:pPr>
          </w:p>
          <w:p w14:paraId="6A61DAAD" w14:textId="77777777" w:rsidR="00D509BD" w:rsidRDefault="00D509BD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  <w:b/>
              </w:rPr>
            </w:pPr>
          </w:p>
          <w:p w14:paraId="5228C358" w14:textId="77777777" w:rsidR="00D509BD" w:rsidRDefault="00D509BD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  <w:b/>
              </w:rPr>
            </w:pPr>
          </w:p>
          <w:p w14:paraId="623D5E20" w14:textId="2F4654C2" w:rsidR="00445993" w:rsidRPr="00BA5424" w:rsidRDefault="00445993" w:rsidP="00445993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</w:rPr>
            </w:pPr>
            <w:r w:rsidRPr="00BA5424">
              <w:rPr>
                <w:rFonts w:ascii="Times New Roman" w:hAnsi="Times New Roman" w:cs="Times New Roman"/>
                <w:b/>
              </w:rPr>
              <w:t>HIỆU TRƯỞNG</w:t>
            </w:r>
          </w:p>
          <w:p w14:paraId="6750D2CE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</w:rPr>
            </w:pPr>
          </w:p>
          <w:p w14:paraId="22B4193B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</w:rPr>
            </w:pPr>
          </w:p>
          <w:p w14:paraId="7238B197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</w:rPr>
            </w:pPr>
          </w:p>
          <w:p w14:paraId="0401E0CD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</w:rPr>
            </w:pPr>
          </w:p>
          <w:p w14:paraId="5719BE29" w14:textId="77777777" w:rsidR="00445993" w:rsidRDefault="00445993" w:rsidP="00445993">
            <w:pPr>
              <w:tabs>
                <w:tab w:val="left" w:leader="dot" w:pos="4820"/>
                <w:tab w:val="right" w:leader="dot" w:pos="9360"/>
              </w:tabs>
              <w:rPr>
                <w:rFonts w:ascii="Times New Roman" w:hAnsi="Times New Roman" w:cs="Times New Roman"/>
              </w:rPr>
            </w:pPr>
          </w:p>
          <w:p w14:paraId="3F417BFE" w14:textId="77777777" w:rsidR="00D509BD" w:rsidRPr="00D509BD" w:rsidRDefault="00D509BD" w:rsidP="00D509BD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509BD">
              <w:rPr>
                <w:rFonts w:ascii="Times New Roman" w:hAnsi="Times New Roman" w:cs="Times New Roman"/>
                <w:sz w:val="10"/>
                <w:szCs w:val="10"/>
              </w:rPr>
              <w:t>………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…………..</w:t>
            </w:r>
          </w:p>
          <w:p w14:paraId="17CEA2D9" w14:textId="77777777" w:rsidR="00445993" w:rsidRPr="00A12B01" w:rsidRDefault="00445993" w:rsidP="00445993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</w:tc>
      </w:tr>
      <w:tr w:rsidR="00445993" w14:paraId="7BBD8735" w14:textId="77777777" w:rsidTr="00221CF1">
        <w:trPr>
          <w:trHeight w:val="70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97F69" w14:textId="3AE51ABF" w:rsidR="00445993" w:rsidRDefault="00221CF1" w:rsidP="00445993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r w:rsidR="0044599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62D7174" w:rsidR="00445993" w:rsidRPr="008B0690" w:rsidRDefault="00445993" w:rsidP="00445993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445993" w14:paraId="4C20FD0C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F0D5F" w14:textId="77777777" w:rsidR="00445993" w:rsidRPr="00BA5424" w:rsidRDefault="00445993" w:rsidP="00445993">
            <w:pPr>
              <w:pStyle w:val="ListParagraph"/>
              <w:numPr>
                <w:ilvl w:val="0"/>
                <w:numId w:val="4"/>
              </w:numPr>
              <w:tabs>
                <w:tab w:val="right" w:leader="dot" w:pos="9360"/>
              </w:tabs>
              <w:spacing w:before="120" w:line="360" w:lineRule="auto"/>
              <w:ind w:left="426" w:hanging="426"/>
              <w:rPr>
                <w:rFonts w:ascii="Times New Roman" w:hAnsi="Times New Roman" w:cs="Times New Roman"/>
                <w:b/>
              </w:rPr>
            </w:pPr>
            <w:r w:rsidRPr="00BA5424">
              <w:rPr>
                <w:rFonts w:ascii="Times New Roman" w:hAnsi="Times New Roman" w:cs="Times New Roman"/>
                <w:b/>
              </w:rPr>
              <w:t>Kiểm tra thông tin của Phòng Đào tạo Đại học</w:t>
            </w:r>
          </w:p>
          <w:p w14:paraId="0D40E66F" w14:textId="77777777" w:rsidR="00445993" w:rsidRPr="006E14D7" w:rsidRDefault="00445993" w:rsidP="00445993">
            <w:pPr>
              <w:pStyle w:val="ListParagraph"/>
              <w:tabs>
                <w:tab w:val="left" w:leader="dot" w:pos="5387"/>
                <w:tab w:val="right" w:leader="dot" w:pos="9356"/>
              </w:tabs>
              <w:spacing w:line="360" w:lineRule="auto"/>
              <w:ind w:left="1080" w:hanging="654"/>
              <w:rPr>
                <w:rFonts w:ascii="Times New Roman" w:hAnsi="Times New Roman" w:cs="Times New Roman"/>
                <w:sz w:val="8"/>
                <w:szCs w:val="8"/>
              </w:rPr>
            </w:pPr>
            <w:r w:rsidRPr="006E14D7">
              <w:rPr>
                <w:rFonts w:ascii="Times New Roman" w:hAnsi="Times New Roman" w:cs="Times New Roman"/>
                <w:szCs w:val="24"/>
              </w:rPr>
              <w:t>Phương thức xét tuyển:</w:t>
            </w:r>
            <w:r w:rsidRPr="006E14D7">
              <w:rPr>
                <w:rFonts w:ascii="Times New Roman" w:hAnsi="Times New Roman" w:cs="Times New Roman"/>
                <w:sz w:val="8"/>
                <w:szCs w:val="8"/>
              </w:rPr>
              <w:tab/>
            </w:r>
            <w:r w:rsidRPr="006E14D7">
              <w:rPr>
                <w:rFonts w:ascii="Times New Roman" w:hAnsi="Times New Roman" w:cs="Times New Roman"/>
                <w:szCs w:val="24"/>
              </w:rPr>
              <w:t>Điểm xét tuyển:</w:t>
            </w:r>
            <w:r w:rsidRPr="006E14D7">
              <w:rPr>
                <w:rFonts w:ascii="Times New Roman" w:hAnsi="Times New Roman" w:cs="Times New Roman"/>
                <w:sz w:val="8"/>
                <w:szCs w:val="8"/>
              </w:rPr>
              <w:tab/>
            </w:r>
          </w:p>
          <w:p w14:paraId="0DD4D98A" w14:textId="77777777" w:rsidR="00445993" w:rsidRPr="006E14D7" w:rsidRDefault="00445993" w:rsidP="00445993">
            <w:pPr>
              <w:pStyle w:val="ListParagraph"/>
              <w:tabs>
                <w:tab w:val="right" w:leader="dot" w:pos="9356"/>
              </w:tabs>
              <w:spacing w:line="360" w:lineRule="auto"/>
              <w:ind w:left="1080" w:hanging="654"/>
              <w:rPr>
                <w:rFonts w:ascii="Times New Roman" w:hAnsi="Times New Roman" w:cs="Times New Roman"/>
                <w:szCs w:val="24"/>
              </w:rPr>
            </w:pPr>
            <w:r w:rsidRPr="006E14D7">
              <w:rPr>
                <w:rFonts w:ascii="Times New Roman" w:hAnsi="Times New Roman" w:cs="Times New Roman"/>
                <w:szCs w:val="24"/>
              </w:rPr>
              <w:t>Tổ hợp môn/ khối thi:</w:t>
            </w:r>
            <w:r w:rsidRPr="006E14D7">
              <w:rPr>
                <w:rFonts w:ascii="Times New Roman" w:hAnsi="Times New Roman" w:cs="Times New Roman"/>
                <w:sz w:val="8"/>
                <w:szCs w:val="8"/>
              </w:rPr>
              <w:tab/>
            </w:r>
          </w:p>
          <w:p w14:paraId="39AA32DD" w14:textId="77777777" w:rsidR="00445993" w:rsidRPr="006E14D7" w:rsidRDefault="00445993" w:rsidP="00445993">
            <w:pPr>
              <w:pStyle w:val="ListParagraph"/>
              <w:tabs>
                <w:tab w:val="left" w:leader="dot" w:pos="5387"/>
                <w:tab w:val="right" w:leader="dot" w:pos="9356"/>
              </w:tabs>
              <w:spacing w:line="360" w:lineRule="auto"/>
              <w:ind w:left="1080" w:hanging="654"/>
              <w:rPr>
                <w:rFonts w:ascii="Times New Roman" w:hAnsi="Times New Roman" w:cs="Times New Roman"/>
                <w:szCs w:val="24"/>
              </w:rPr>
            </w:pPr>
            <w:r w:rsidRPr="006E14D7">
              <w:rPr>
                <w:rFonts w:ascii="Times New Roman" w:hAnsi="Times New Roman" w:cs="Times New Roman"/>
                <w:szCs w:val="24"/>
              </w:rPr>
              <w:t>Đối tượng tuyển sinh:</w:t>
            </w:r>
            <w:r w:rsidRPr="006E14D7">
              <w:rPr>
                <w:rFonts w:ascii="Times New Roman" w:hAnsi="Times New Roman" w:cs="Times New Roman"/>
                <w:sz w:val="8"/>
                <w:szCs w:val="8"/>
              </w:rPr>
              <w:tab/>
            </w:r>
            <w:r w:rsidRPr="006E14D7">
              <w:rPr>
                <w:rFonts w:ascii="Times New Roman" w:hAnsi="Times New Roman" w:cs="Times New Roman"/>
                <w:szCs w:val="24"/>
              </w:rPr>
              <w:t>Khu vực:</w:t>
            </w:r>
            <w:r w:rsidRPr="006E14D7">
              <w:rPr>
                <w:rFonts w:ascii="Times New Roman" w:hAnsi="Times New Roman" w:cs="Times New Roman"/>
                <w:sz w:val="8"/>
                <w:szCs w:val="8"/>
              </w:rPr>
              <w:tab/>
            </w:r>
          </w:p>
          <w:p w14:paraId="516E16CF" w14:textId="77777777" w:rsidR="00445993" w:rsidRPr="00751CD5" w:rsidRDefault="00445993" w:rsidP="00445993">
            <w:pPr>
              <w:tabs>
                <w:tab w:val="left" w:leader="dot" w:pos="5387"/>
                <w:tab w:val="right" w:leader="dot" w:pos="9356"/>
              </w:tabs>
              <w:spacing w:line="360" w:lineRule="auto"/>
              <w:ind w:left="426"/>
              <w:rPr>
                <w:rFonts w:ascii="Times New Roman" w:hAnsi="Times New Roman" w:cs="Times New Roman"/>
                <w:iCs/>
                <w:szCs w:val="24"/>
              </w:rPr>
            </w:pPr>
            <w:r w:rsidRPr="00751CD5">
              <w:rPr>
                <w:rFonts w:ascii="Times New Roman" w:hAnsi="Times New Roman" w:cs="Times New Roman"/>
                <w:iCs/>
                <w:szCs w:val="24"/>
              </w:rPr>
              <w:t>S</w:t>
            </w:r>
            <w:r>
              <w:rPr>
                <w:rFonts w:ascii="Times New Roman" w:hAnsi="Times New Roman" w:cs="Times New Roman"/>
                <w:iCs/>
                <w:szCs w:val="24"/>
              </w:rPr>
              <w:t xml:space="preserve">ố tín chỉ </w:t>
            </w:r>
            <w:r w:rsidRPr="00751CD5">
              <w:rPr>
                <w:rFonts w:ascii="Times New Roman" w:hAnsi="Times New Roman" w:cs="Times New Roman"/>
                <w:iCs/>
                <w:szCs w:val="24"/>
              </w:rPr>
              <w:t>đã tích lũy được</w:t>
            </w:r>
            <w:r>
              <w:rPr>
                <w:rFonts w:ascii="Times New Roman" w:hAnsi="Times New Roman" w:cs="Times New Roman"/>
                <w:iCs/>
                <w:szCs w:val="24"/>
              </w:rPr>
              <w:t>:</w:t>
            </w:r>
            <w:r w:rsidRPr="00751CD5"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  <w:r w:rsidRPr="00803386">
              <w:rPr>
                <w:rFonts w:ascii="Times New Roman" w:hAnsi="Times New Roman" w:cs="Times New Roman"/>
                <w:iCs/>
                <w:szCs w:val="24"/>
              </w:rPr>
              <w:t>Điểm TBTL</w:t>
            </w:r>
            <w:r>
              <w:rPr>
                <w:rFonts w:ascii="Times New Roman" w:hAnsi="Times New Roman" w:cs="Times New Roman"/>
                <w:iCs/>
                <w:szCs w:val="24"/>
              </w:rPr>
              <w:t>:</w:t>
            </w:r>
            <w:r>
              <w:rPr>
                <w:rFonts w:ascii="Times New Roman" w:hAnsi="Times New Roman" w:cs="Times New Roman"/>
                <w:iCs/>
                <w:sz w:val="10"/>
                <w:szCs w:val="10"/>
              </w:rPr>
              <w:t>:</w:t>
            </w:r>
            <w:r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</w:p>
          <w:p w14:paraId="076DEAD4" w14:textId="77777777" w:rsidR="00445993" w:rsidRPr="00FC7931" w:rsidRDefault="00445993" w:rsidP="00445993">
            <w:pPr>
              <w:tabs>
                <w:tab w:val="right" w:leader="dot" w:pos="9356"/>
              </w:tabs>
              <w:spacing w:line="360" w:lineRule="auto"/>
              <w:ind w:left="426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Ngành học (trường đang học):</w:t>
            </w:r>
            <w:r w:rsidRPr="00BB538A"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iCs/>
                <w:sz w:val="10"/>
                <w:szCs w:val="10"/>
              </w:rPr>
              <w:t>.......</w:t>
            </w:r>
          </w:p>
          <w:p w14:paraId="1ED68283" w14:textId="77777777" w:rsidR="00445993" w:rsidRPr="00BB538A" w:rsidRDefault="00445993" w:rsidP="00445993">
            <w:pPr>
              <w:tabs>
                <w:tab w:val="right" w:leader="dot" w:pos="9356"/>
              </w:tabs>
              <w:spacing w:line="360" w:lineRule="auto"/>
              <w:ind w:left="426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Ngành học (trường chuyển đến):</w:t>
            </w:r>
            <w:r w:rsidRPr="00BB538A"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iCs/>
                <w:sz w:val="10"/>
                <w:szCs w:val="10"/>
              </w:rPr>
              <w:t>.......</w:t>
            </w:r>
          </w:p>
          <w:p w14:paraId="2659979C" w14:textId="77777777" w:rsidR="00445993" w:rsidRDefault="00445993" w:rsidP="00445993">
            <w:pPr>
              <w:tabs>
                <w:tab w:val="right" w:leader="dot" w:pos="9356"/>
              </w:tabs>
              <w:ind w:left="426"/>
              <w:rPr>
                <w:rFonts w:ascii="Times New Roman" w:hAnsi="Times New Roman" w:cs="Times New Roman"/>
                <w:iCs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Điểm chuẩn ngành chuyển đến:</w:t>
            </w:r>
            <w:r w:rsidRPr="00BB538A"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iCs/>
                <w:sz w:val="10"/>
                <w:szCs w:val="10"/>
              </w:rPr>
              <w:t>.......</w:t>
            </w:r>
          </w:p>
          <w:p w14:paraId="561A021A" w14:textId="77777777" w:rsidR="00445993" w:rsidRDefault="00445993" w:rsidP="00445993">
            <w:pPr>
              <w:tabs>
                <w:tab w:val="left" w:leader="dot" w:pos="5387"/>
                <w:tab w:val="right" w:leader="dot" w:pos="9356"/>
              </w:tabs>
              <w:spacing w:before="120"/>
              <w:ind w:left="426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Lớp ngành đến:</w:t>
            </w:r>
            <w:r w:rsidRPr="00BB538A"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iCs/>
                <w:szCs w:val="24"/>
              </w:rPr>
              <w:t>Sĩ số:</w:t>
            </w:r>
            <w:r w:rsidRPr="00BB538A"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</w:p>
          <w:p w14:paraId="3ECF95C2" w14:textId="77777777" w:rsidR="00445993" w:rsidRPr="00BB538A" w:rsidRDefault="00445993" w:rsidP="00445993">
            <w:pPr>
              <w:tabs>
                <w:tab w:val="left" w:leader="dot" w:pos="4860"/>
                <w:tab w:val="left" w:leader="dot" w:pos="6930"/>
                <w:tab w:val="right" w:leader="dot" w:pos="9720"/>
                <w:tab w:val="left" w:leader="dot" w:pos="10260"/>
              </w:tabs>
              <w:spacing w:before="120"/>
              <w:ind w:left="426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3CB1060C" w14:textId="77777777" w:rsidR="00445993" w:rsidRDefault="00445993" w:rsidP="00445993">
            <w:pPr>
              <w:tabs>
                <w:tab w:val="left" w:leader="dot" w:pos="1418"/>
                <w:tab w:val="left" w:leader="dot" w:pos="1985"/>
                <w:tab w:val="left" w:leader="dot" w:pos="2835"/>
                <w:tab w:val="left" w:leader="dot" w:pos="6379"/>
                <w:tab w:val="left" w:leader="dot" w:pos="9356"/>
              </w:tabs>
              <w:ind w:left="425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Cs w:val="24"/>
              </w:rPr>
              <w:t>Ngày</w:t>
            </w:r>
            <w:r w:rsidRPr="009F42AD">
              <w:rPr>
                <w:rFonts w:ascii="Times New Roman" w:hAnsi="Times New Roman" w:cs="Times New Roman"/>
                <w:sz w:val="12"/>
                <w:szCs w:val="12"/>
              </w:rPr>
              <w:tab/>
            </w:r>
            <w:r>
              <w:rPr>
                <w:rFonts w:ascii="Times New Roman" w:hAnsi="Times New Roman" w:cs="Times New Roman"/>
                <w:szCs w:val="24"/>
              </w:rPr>
              <w:t>/</w:t>
            </w:r>
            <w:r w:rsidRPr="009F42AD">
              <w:rPr>
                <w:rFonts w:ascii="Times New Roman" w:hAnsi="Times New Roman" w:cs="Times New Roman"/>
                <w:sz w:val="12"/>
                <w:szCs w:val="12"/>
              </w:rPr>
              <w:tab/>
            </w:r>
            <w:r>
              <w:rPr>
                <w:rFonts w:ascii="Times New Roman" w:hAnsi="Times New Roman" w:cs="Times New Roman"/>
                <w:szCs w:val="24"/>
              </w:rPr>
              <w:t>/</w:t>
            </w:r>
            <w:r w:rsidRPr="009F42AD">
              <w:rPr>
                <w:rFonts w:ascii="Times New Roman" w:hAnsi="Times New Roman" w:cs="Times New Roman"/>
                <w:sz w:val="12"/>
                <w:szCs w:val="12"/>
              </w:rPr>
              <w:tab/>
            </w:r>
            <w:r>
              <w:rPr>
                <w:rFonts w:ascii="Times New Roman" w:hAnsi="Times New Roman" w:cs="Times New Roman"/>
                <w:szCs w:val="24"/>
              </w:rPr>
              <w:t>Họ và tên:</w:t>
            </w:r>
            <w:r w:rsidRPr="009F42AD">
              <w:rPr>
                <w:rFonts w:ascii="Times New Roman" w:hAnsi="Times New Roman" w:cs="Times New Roman"/>
                <w:sz w:val="12"/>
                <w:szCs w:val="12"/>
              </w:rPr>
              <w:tab/>
            </w:r>
            <w:r>
              <w:rPr>
                <w:rFonts w:ascii="Times New Roman" w:hAnsi="Times New Roman" w:cs="Times New Roman"/>
                <w:szCs w:val="24"/>
              </w:rPr>
              <w:t>Chữ ký:</w:t>
            </w:r>
            <w:r w:rsidRPr="009F42AD">
              <w:rPr>
                <w:rFonts w:ascii="Times New Roman" w:hAnsi="Times New Roman" w:cs="Times New Roman"/>
                <w:sz w:val="12"/>
                <w:szCs w:val="12"/>
              </w:rPr>
              <w:tab/>
            </w:r>
          </w:p>
          <w:p w14:paraId="4020F9EE" w14:textId="68F4071C" w:rsidR="00445993" w:rsidRPr="00C06923" w:rsidRDefault="00445993" w:rsidP="00445993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445993" w14:paraId="3F521A20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7CE43" w14:textId="77777777" w:rsidR="00445993" w:rsidRDefault="00445993" w:rsidP="00445993">
            <w:pPr>
              <w:pStyle w:val="ListParagraph"/>
              <w:numPr>
                <w:ilvl w:val="0"/>
                <w:numId w:val="4"/>
              </w:numPr>
              <w:tabs>
                <w:tab w:val="right" w:leader="dot" w:pos="9360"/>
              </w:tabs>
              <w:spacing w:before="120" w:line="360" w:lineRule="auto"/>
              <w:ind w:left="426" w:hanging="426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Ý kiến của Khoa:</w:t>
            </w:r>
          </w:p>
          <w:p w14:paraId="43B0AB7E" w14:textId="77777777" w:rsidR="00445993" w:rsidRPr="00803386" w:rsidRDefault="00445993" w:rsidP="00445993">
            <w:pPr>
              <w:numPr>
                <w:ilvl w:val="0"/>
                <w:numId w:val="5"/>
              </w:numPr>
              <w:tabs>
                <w:tab w:val="clear" w:pos="720"/>
                <w:tab w:val="left" w:pos="851"/>
                <w:tab w:val="left" w:pos="2977"/>
                <w:tab w:val="left" w:pos="4536"/>
                <w:tab w:val="left" w:pos="6379"/>
                <w:tab w:val="left" w:pos="7513"/>
                <w:tab w:val="right" w:leader="dot" w:pos="10260"/>
              </w:tabs>
              <w:spacing w:line="312" w:lineRule="auto"/>
              <w:ind w:left="567" w:hanging="283"/>
              <w:rPr>
                <w:rFonts w:ascii="Times New Roman" w:hAnsi="Times New Roman" w:cs="Times New Roman"/>
                <w:b/>
              </w:rPr>
            </w:pPr>
            <w:r w:rsidRPr="00803386">
              <w:rPr>
                <w:rFonts w:ascii="Times New Roman" w:hAnsi="Times New Roman" w:cs="Times New Roman"/>
                <w:b/>
              </w:rPr>
              <w:t>Giám đốc chương trình:</w:t>
            </w:r>
            <w:r w:rsidRPr="00803386">
              <w:rPr>
                <w:rFonts w:ascii="Times New Roman" w:hAnsi="Times New Roman" w:cs="Times New Roman"/>
                <w:b/>
              </w:rPr>
              <w:tab/>
            </w:r>
          </w:p>
          <w:p w14:paraId="6BAFE1BA" w14:textId="77777777" w:rsidR="00445993" w:rsidRDefault="00445993" w:rsidP="00445993">
            <w:pPr>
              <w:tabs>
                <w:tab w:val="left" w:pos="851"/>
                <w:tab w:val="left" w:pos="2552"/>
                <w:tab w:val="left" w:pos="4820"/>
                <w:tab w:val="left" w:pos="6379"/>
              </w:tabs>
              <w:spacing w:line="312" w:lineRule="auto"/>
              <w:ind w:left="56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  <w:iCs/>
                <w:sz w:val="28"/>
                <w:szCs w:val="28"/>
              </w:rPr>
              <w:sym w:font="Wingdings" w:char="F06F"/>
            </w:r>
            <w:r>
              <w:rPr>
                <w:rFonts w:ascii="Times New Roman" w:hAnsi="Times New Roman"/>
                <w:i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iCs/>
              </w:rPr>
              <w:t>Đã gặp SV</w:t>
            </w:r>
            <w:r>
              <w:rPr>
                <w:rFonts w:ascii="Times New Roman" w:hAnsi="Times New Roman"/>
                <w:iCs/>
              </w:rPr>
              <w:tab/>
            </w:r>
            <w:r>
              <w:rPr>
                <w:rFonts w:ascii="Times New Roman" w:hAnsi="Times New Roman"/>
                <w:iCs/>
                <w:sz w:val="28"/>
                <w:szCs w:val="28"/>
              </w:rPr>
              <w:sym w:font="Wingdings" w:char="F06F"/>
            </w:r>
            <w:r>
              <w:rPr>
                <w:rFonts w:ascii="Times New Roman" w:hAnsi="Times New Roman"/>
                <w:i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iCs/>
              </w:rPr>
              <w:t>Gọi điện thoại</w:t>
            </w:r>
            <w:r>
              <w:rPr>
                <w:rFonts w:ascii="Times New Roman" w:hAnsi="Times New Roman"/>
                <w:iCs/>
              </w:rPr>
              <w:tab/>
            </w:r>
            <w:r>
              <w:rPr>
                <w:rFonts w:ascii="Times New Roman" w:hAnsi="Times New Roman"/>
                <w:iCs/>
                <w:sz w:val="28"/>
                <w:szCs w:val="28"/>
              </w:rPr>
              <w:sym w:font="Wingdings" w:char="F06F"/>
            </w:r>
            <w:r>
              <w:rPr>
                <w:rFonts w:ascii="Times New Roman" w:hAnsi="Times New Roman"/>
                <w:i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iCs/>
              </w:rPr>
              <w:t>Email</w:t>
            </w:r>
            <w:r>
              <w:rPr>
                <w:rFonts w:ascii="Times New Roman" w:hAnsi="Times New Roman"/>
                <w:iCs/>
              </w:rPr>
              <w:tab/>
            </w:r>
            <w:r>
              <w:rPr>
                <w:rFonts w:ascii="Times New Roman" w:hAnsi="Times New Roman"/>
                <w:iCs/>
                <w:sz w:val="28"/>
                <w:szCs w:val="28"/>
              </w:rPr>
              <w:sym w:font="Wingdings" w:char="F06F"/>
            </w:r>
            <w:r>
              <w:rPr>
                <w:rFonts w:ascii="Times New Roman" w:hAnsi="Times New Roman"/>
                <w:i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iCs/>
              </w:rPr>
              <w:t>Không liên hệ được SV</w:t>
            </w:r>
          </w:p>
          <w:p w14:paraId="55739E6C" w14:textId="77777777" w:rsidR="00445993" w:rsidRDefault="00445993" w:rsidP="00445993">
            <w:pPr>
              <w:numPr>
                <w:ilvl w:val="1"/>
                <w:numId w:val="5"/>
              </w:numPr>
              <w:tabs>
                <w:tab w:val="clear" w:pos="1440"/>
                <w:tab w:val="num" w:pos="540"/>
                <w:tab w:val="left" w:pos="1800"/>
                <w:tab w:val="right" w:leader="dot" w:pos="10260"/>
              </w:tabs>
              <w:spacing w:line="312" w:lineRule="auto"/>
              <w:ind w:hanging="1260"/>
              <w:rPr>
                <w:rFonts w:ascii="Times New Roman" w:hAnsi="Times New Roman" w:cs="Times New Roman"/>
                <w:b/>
                <w:i/>
                <w:iCs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Cs w:val="24"/>
              </w:rPr>
              <w:t>Nội dung GĐCT trao đổi với sinh viên:</w:t>
            </w:r>
          </w:p>
          <w:p w14:paraId="4F9166D5" w14:textId="77777777" w:rsidR="00445993" w:rsidRDefault="00445993" w:rsidP="00445993">
            <w:pPr>
              <w:tabs>
                <w:tab w:val="right" w:leader="dot" w:pos="10197"/>
              </w:tabs>
              <w:spacing w:before="360" w:after="360"/>
              <w:ind w:left="562"/>
              <w:rPr>
                <w:rFonts w:ascii="Times New Roman" w:hAnsi="Times New Roman" w:cs="Times New Roman"/>
                <w:iCs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</w:p>
          <w:p w14:paraId="1822CBCE" w14:textId="77777777" w:rsidR="00445993" w:rsidRDefault="00445993" w:rsidP="00445993">
            <w:pPr>
              <w:tabs>
                <w:tab w:val="right" w:leader="dot" w:pos="10197"/>
              </w:tabs>
              <w:spacing w:before="360" w:after="360"/>
              <w:ind w:left="562"/>
              <w:rPr>
                <w:rFonts w:ascii="Times New Roman" w:hAnsi="Times New Roman" w:cs="Times New Roman"/>
                <w:iCs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</w:p>
          <w:p w14:paraId="09F149D3" w14:textId="77777777" w:rsidR="00445993" w:rsidRDefault="00445993" w:rsidP="00445993">
            <w:pPr>
              <w:tabs>
                <w:tab w:val="right" w:leader="dot" w:pos="10197"/>
              </w:tabs>
              <w:spacing w:before="360" w:after="360"/>
              <w:ind w:left="562"/>
              <w:rPr>
                <w:rFonts w:ascii="Times New Roman" w:hAnsi="Times New Roman" w:cs="Times New Roman"/>
                <w:iCs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</w:p>
          <w:p w14:paraId="08A9C8AC" w14:textId="77777777" w:rsidR="00445993" w:rsidRDefault="00445993" w:rsidP="00445993">
            <w:pPr>
              <w:tabs>
                <w:tab w:val="right" w:leader="dot" w:pos="10197"/>
              </w:tabs>
              <w:spacing w:before="360" w:after="360"/>
              <w:ind w:left="562"/>
              <w:rPr>
                <w:rFonts w:ascii="Times New Roman" w:hAnsi="Times New Roman" w:cs="Times New Roman"/>
                <w:iCs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</w:p>
          <w:p w14:paraId="113AC01D" w14:textId="77777777" w:rsidR="00445993" w:rsidRDefault="00445993" w:rsidP="00445993">
            <w:pPr>
              <w:tabs>
                <w:tab w:val="left" w:pos="1080"/>
                <w:tab w:val="left" w:pos="2694"/>
                <w:tab w:val="right" w:leader="dot" w:pos="10260"/>
              </w:tabs>
              <w:spacing w:line="312" w:lineRule="auto"/>
              <w:ind w:left="567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Cs w:val="24"/>
              </w:rPr>
              <w:t xml:space="preserve">Đồng ý </w:t>
            </w:r>
            <w:r>
              <w:rPr>
                <w:rFonts w:ascii="Times New Roman" w:hAnsi="Times New Roman" w:cs="Times New Roman"/>
                <w:iCs/>
                <w:szCs w:val="24"/>
              </w:rPr>
              <w:tab/>
              <w:t>Tên Cố vấn học tập:</w:t>
            </w:r>
            <w:r w:rsidRPr="00803386"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</w:p>
          <w:p w14:paraId="15E8D96D" w14:textId="77777777" w:rsidR="00445993" w:rsidRDefault="00445993" w:rsidP="00445993">
            <w:pPr>
              <w:tabs>
                <w:tab w:val="left" w:pos="1080"/>
                <w:tab w:val="right" w:leader="dot" w:pos="9497"/>
              </w:tabs>
              <w:spacing w:line="312" w:lineRule="auto"/>
              <w:ind w:left="567"/>
              <w:rPr>
                <w:rFonts w:ascii="Times New Roman" w:hAnsi="Times New Roman" w:cs="Times New Roman"/>
                <w:iCs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Cs w:val="24"/>
              </w:rPr>
              <w:t>Không đồng ý. Lý do:</w:t>
            </w:r>
            <w:r w:rsidRPr="00803386"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</w:p>
          <w:p w14:paraId="20E9E99D" w14:textId="77777777" w:rsidR="00445993" w:rsidRDefault="00445993" w:rsidP="00445993">
            <w:pPr>
              <w:tabs>
                <w:tab w:val="left" w:pos="567"/>
                <w:tab w:val="right" w:leader="dot" w:pos="9497"/>
              </w:tabs>
              <w:spacing w:line="312" w:lineRule="auto"/>
              <w:ind w:left="567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</w:p>
          <w:p w14:paraId="48B3FCA8" w14:textId="77777777" w:rsidR="00445993" w:rsidRDefault="00445993" w:rsidP="00445993">
            <w:pPr>
              <w:pStyle w:val="ListParagraph"/>
              <w:tabs>
                <w:tab w:val="left" w:leader="dot" w:pos="851"/>
                <w:tab w:val="left" w:leader="dot" w:pos="1843"/>
                <w:tab w:val="left" w:leader="dot" w:pos="2552"/>
                <w:tab w:val="left" w:leader="dot" w:pos="3402"/>
                <w:tab w:val="left" w:leader="dot" w:pos="7088"/>
                <w:tab w:val="left" w:leader="dot" w:pos="9497"/>
              </w:tabs>
              <w:spacing w:before="120" w:line="360" w:lineRule="auto"/>
              <w:ind w:left="567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Cs w:val="24"/>
              </w:rPr>
              <w:t>Ngày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ab/>
            </w:r>
            <w:r>
              <w:rPr>
                <w:rFonts w:ascii="Times New Roman" w:hAnsi="Times New Roman" w:cs="Times New Roman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ab/>
            </w:r>
            <w:r>
              <w:rPr>
                <w:rFonts w:ascii="Times New Roman" w:hAnsi="Times New Roman" w:cs="Times New Roman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ab/>
            </w:r>
            <w:r>
              <w:rPr>
                <w:rFonts w:ascii="Times New Roman" w:hAnsi="Times New Roman" w:cs="Times New Roman"/>
                <w:szCs w:val="24"/>
              </w:rPr>
              <w:t>Họ và tên: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Cs w:val="24"/>
              </w:rPr>
              <w:t>Chữ ký: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BF0A3F4" w14:textId="77777777" w:rsidR="00445993" w:rsidRDefault="00445993" w:rsidP="00445993">
            <w:pPr>
              <w:numPr>
                <w:ilvl w:val="0"/>
                <w:numId w:val="5"/>
              </w:numPr>
              <w:tabs>
                <w:tab w:val="clear" w:pos="720"/>
                <w:tab w:val="num" w:pos="900"/>
                <w:tab w:val="right" w:leader="dot" w:pos="10260"/>
              </w:tabs>
              <w:spacing w:line="360" w:lineRule="auto"/>
              <w:ind w:left="567" w:hanging="283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rưởng/ Phó Trưởng Khoa:</w:t>
            </w:r>
          </w:p>
          <w:p w14:paraId="19CEA933" w14:textId="77777777" w:rsidR="00445993" w:rsidRDefault="00445993" w:rsidP="00445993">
            <w:pPr>
              <w:tabs>
                <w:tab w:val="left" w:pos="1080"/>
                <w:tab w:val="left" w:pos="4820"/>
                <w:tab w:val="right" w:leader="dot" w:pos="10260"/>
              </w:tabs>
              <w:spacing w:line="312" w:lineRule="auto"/>
              <w:ind w:left="567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Cs w:val="24"/>
              </w:rPr>
              <w:t>Đồng ý</w:t>
            </w:r>
            <w:r>
              <w:rPr>
                <w:rFonts w:ascii="Times New Roman" w:hAnsi="Times New Roman" w:cs="Times New Roman"/>
                <w:iCs/>
                <w:szCs w:val="24"/>
              </w:rPr>
              <w:tab/>
              <w:t xml:space="preserve"> </w:t>
            </w:r>
            <w:r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Cs w:val="24"/>
              </w:rPr>
              <w:t>Không đồng ý</w:t>
            </w:r>
          </w:p>
          <w:p w14:paraId="37E9D924" w14:textId="329AE735" w:rsidR="00445993" w:rsidRPr="00445993" w:rsidRDefault="00445993" w:rsidP="00445993">
            <w:pPr>
              <w:pStyle w:val="ListParagraph"/>
              <w:tabs>
                <w:tab w:val="left" w:leader="dot" w:pos="851"/>
                <w:tab w:val="left" w:leader="dot" w:pos="1418"/>
                <w:tab w:val="left" w:leader="dot" w:pos="1985"/>
                <w:tab w:val="left" w:leader="dot" w:pos="2552"/>
                <w:tab w:val="left" w:leader="dot" w:pos="5670"/>
                <w:tab w:val="left" w:leader="dot" w:pos="7797"/>
                <w:tab w:val="left" w:leader="dot" w:pos="9497"/>
              </w:tabs>
              <w:spacing w:before="120" w:line="360" w:lineRule="auto"/>
              <w:ind w:left="567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Cs w:val="24"/>
              </w:rPr>
              <w:t>Ngày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ab/>
            </w:r>
            <w:r>
              <w:rPr>
                <w:rFonts w:ascii="Times New Roman" w:hAnsi="Times New Roman" w:cs="Times New Roman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ab/>
            </w:r>
            <w:r>
              <w:rPr>
                <w:rFonts w:ascii="Times New Roman" w:hAnsi="Times New Roman" w:cs="Times New Roman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ab/>
            </w:r>
            <w:r>
              <w:rPr>
                <w:rFonts w:ascii="Times New Roman" w:hAnsi="Times New Roman" w:cs="Times New Roman"/>
                <w:szCs w:val="24"/>
              </w:rPr>
              <w:t>Họ và tên:</w:t>
            </w:r>
            <w:r w:rsidRPr="003F52A2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Cs w:val="24"/>
              </w:rPr>
              <w:t>Chức vụ: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Cs w:val="24"/>
              </w:rPr>
              <w:t>Chữ ký: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  <w:bookmarkStart w:id="0" w:name="_GoBack"/>
            <w:bookmarkEnd w:id="0"/>
          </w:p>
          <w:p w14:paraId="4795224F" w14:textId="62EB4F65" w:rsidR="00445993" w:rsidRPr="00C06923" w:rsidRDefault="00445993" w:rsidP="00445993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445993" w14:paraId="59388C1E" w14:textId="77777777" w:rsidTr="00445993">
        <w:trPr>
          <w:trHeight w:val="88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2DB08" w14:textId="77777777" w:rsidR="00445993" w:rsidRPr="008B4BB6" w:rsidRDefault="00445993" w:rsidP="00445993">
            <w:pPr>
              <w:pStyle w:val="ListParagraph"/>
              <w:numPr>
                <w:ilvl w:val="0"/>
                <w:numId w:val="4"/>
              </w:numPr>
              <w:tabs>
                <w:tab w:val="right" w:leader="dot" w:pos="9360"/>
              </w:tabs>
              <w:spacing w:before="120" w:line="360" w:lineRule="auto"/>
              <w:ind w:left="426" w:hanging="426"/>
              <w:rPr>
                <w:rFonts w:ascii="Times New Roman" w:hAnsi="Times New Roman" w:cs="Times New Roman"/>
                <w:b/>
              </w:rPr>
            </w:pPr>
            <w:r w:rsidRPr="008B4BB6">
              <w:rPr>
                <w:rFonts w:ascii="Times New Roman" w:hAnsi="Times New Roman" w:cs="Times New Roman"/>
                <w:b/>
              </w:rPr>
              <w:t xml:space="preserve">Ý kiến của </w:t>
            </w:r>
            <w:r w:rsidRPr="009F42AD">
              <w:rPr>
                <w:rFonts w:ascii="Times New Roman" w:hAnsi="Times New Roman" w:cs="Times New Roman"/>
                <w:b/>
              </w:rPr>
              <w:t>Trưởng</w:t>
            </w:r>
            <w:r>
              <w:rPr>
                <w:rFonts w:ascii="Times New Roman" w:hAnsi="Times New Roman" w:cs="Times New Roman"/>
                <w:b/>
              </w:rPr>
              <w:t>/ Phó Trưởng</w:t>
            </w:r>
            <w:r w:rsidRPr="009F42AD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P</w:t>
            </w:r>
            <w:r w:rsidRPr="00FF6309">
              <w:rPr>
                <w:rFonts w:ascii="Times New Roman" w:hAnsi="Times New Roman" w:cs="Times New Roman"/>
                <w:b/>
              </w:rPr>
              <w:t>hòng</w:t>
            </w:r>
            <w:r>
              <w:rPr>
                <w:rFonts w:ascii="Times New Roman" w:hAnsi="Times New Roman" w:cs="Times New Roman"/>
                <w:b/>
              </w:rPr>
              <w:t>, P</w:t>
            </w:r>
            <w:r w:rsidRPr="00FF6309">
              <w:rPr>
                <w:rFonts w:ascii="Times New Roman" w:hAnsi="Times New Roman" w:cs="Times New Roman"/>
                <w:b/>
              </w:rPr>
              <w:t>hòng Đào tạo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8B4BB6">
              <w:rPr>
                <w:rFonts w:ascii="Times New Roman" w:hAnsi="Times New Roman" w:cs="Times New Roman"/>
                <w:b/>
              </w:rPr>
              <w:t>Đại học:</w:t>
            </w:r>
          </w:p>
          <w:p w14:paraId="0769A09F" w14:textId="77777777" w:rsidR="00445993" w:rsidRDefault="00445993" w:rsidP="00445993">
            <w:pPr>
              <w:tabs>
                <w:tab w:val="left" w:pos="2127"/>
                <w:tab w:val="right" w:leader="dot" w:pos="6840"/>
                <w:tab w:val="right" w:leader="dot" w:pos="9360"/>
                <w:tab w:val="right" w:leader="dot" w:pos="10260"/>
              </w:tabs>
              <w:spacing w:line="360" w:lineRule="auto"/>
              <w:ind w:left="426"/>
              <w:rPr>
                <w:rFonts w:ascii="Times New Roman" w:hAnsi="Times New Roman" w:cs="Times New Roman"/>
                <w:szCs w:val="24"/>
              </w:rPr>
            </w:pPr>
            <w:r w:rsidRPr="005F74F3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Cs w:val="24"/>
              </w:rPr>
              <w:t>Đồng ý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ab/>
            </w:r>
            <w:r w:rsidRPr="005F74F3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 w:rsidRPr="00DC2BFE">
              <w:rPr>
                <w:rFonts w:ascii="Times New Roman" w:hAnsi="Times New Roman" w:cs="Times New Roman"/>
                <w:iCs/>
                <w:szCs w:val="24"/>
              </w:rPr>
              <w:t>Không đồng ý</w:t>
            </w:r>
          </w:p>
          <w:p w14:paraId="7A4397A6" w14:textId="77777777" w:rsidR="00445993" w:rsidRDefault="00445993" w:rsidP="00445993">
            <w:pPr>
              <w:tabs>
                <w:tab w:val="left" w:pos="1134"/>
                <w:tab w:val="right" w:leader="dot" w:pos="10260"/>
              </w:tabs>
              <w:spacing w:line="360" w:lineRule="auto"/>
              <w:ind w:left="425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Lý do: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E1DBBBC" w14:textId="77777777" w:rsidR="00445993" w:rsidRDefault="00445993" w:rsidP="00445993">
            <w:pPr>
              <w:tabs>
                <w:tab w:val="left" w:pos="426"/>
                <w:tab w:val="right" w:leader="dot" w:pos="10260"/>
              </w:tabs>
              <w:spacing w:before="120" w:after="120" w:line="360" w:lineRule="auto"/>
              <w:ind w:left="425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9263127" w14:textId="0712CCE0" w:rsidR="00445993" w:rsidRPr="004F5F05" w:rsidRDefault="00445993" w:rsidP="004F5F05">
            <w:pPr>
              <w:pStyle w:val="ListParagraph"/>
              <w:tabs>
                <w:tab w:val="left" w:leader="dot" w:pos="851"/>
                <w:tab w:val="left" w:leader="dot" w:pos="1418"/>
                <w:tab w:val="left" w:leader="dot" w:pos="1985"/>
                <w:tab w:val="left" w:leader="dot" w:pos="2552"/>
                <w:tab w:val="left" w:leader="dot" w:pos="5670"/>
                <w:tab w:val="left" w:leader="dot" w:pos="7797"/>
                <w:tab w:val="left" w:leader="dot" w:pos="9959"/>
              </w:tabs>
              <w:spacing w:before="120" w:line="360" w:lineRule="auto"/>
              <w:ind w:left="567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Cs w:val="24"/>
              </w:rPr>
              <w:t>Ngày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ab/>
            </w:r>
            <w:r>
              <w:rPr>
                <w:rFonts w:ascii="Times New Roman" w:hAnsi="Times New Roman" w:cs="Times New Roman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ab/>
            </w:r>
            <w:r>
              <w:rPr>
                <w:rFonts w:ascii="Times New Roman" w:hAnsi="Times New Roman" w:cs="Times New Roman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ab/>
            </w:r>
            <w:r>
              <w:rPr>
                <w:rFonts w:ascii="Times New Roman" w:hAnsi="Times New Roman" w:cs="Times New Roman"/>
                <w:szCs w:val="24"/>
              </w:rPr>
              <w:t>Họ và tên:</w:t>
            </w:r>
            <w:r w:rsidRPr="003F52A2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Cs w:val="24"/>
              </w:rPr>
              <w:t>Chức vụ: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Cs w:val="24"/>
              </w:rPr>
              <w:t>Chữ ký: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</w:tc>
      </w:tr>
    </w:tbl>
    <w:p w14:paraId="0C083CB2" w14:textId="77777777" w:rsidR="00ED07B8" w:rsidRPr="0020428F" w:rsidRDefault="00ED07B8" w:rsidP="00D509BD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EC6DC5">
      <w:headerReference w:type="default" r:id="rId8"/>
      <w:footerReference w:type="default" r:id="rId9"/>
      <w:pgSz w:w="11909" w:h="16834" w:code="9"/>
      <w:pgMar w:top="993" w:right="1134" w:bottom="851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427FDA" w14:textId="77777777" w:rsidR="0008796E" w:rsidRDefault="0008796E" w:rsidP="006058D9">
      <w:r>
        <w:separator/>
      </w:r>
    </w:p>
  </w:endnote>
  <w:endnote w:type="continuationSeparator" w:id="0">
    <w:p w14:paraId="537C30DF" w14:textId="77777777" w:rsidR="0008796E" w:rsidRDefault="0008796E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F8CD7" w14:textId="77777777" w:rsidR="0008796E" w:rsidRDefault="0008796E" w:rsidP="006058D9">
      <w:r>
        <w:separator/>
      </w:r>
    </w:p>
  </w:footnote>
  <w:footnote w:type="continuationSeparator" w:id="0">
    <w:p w14:paraId="21D9CE25" w14:textId="77777777" w:rsidR="0008796E" w:rsidRDefault="0008796E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B507C2"/>
    <w:multiLevelType w:val="hybridMultilevel"/>
    <w:tmpl w:val="282EBF5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5C3305D"/>
    <w:multiLevelType w:val="hybridMultilevel"/>
    <w:tmpl w:val="39EA0E6A"/>
    <w:lvl w:ilvl="0" w:tplc="CF4AFA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0F2E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1F4D4E"/>
    <w:rsid w:val="002015B5"/>
    <w:rsid w:val="0020428F"/>
    <w:rsid w:val="00205161"/>
    <w:rsid w:val="00213805"/>
    <w:rsid w:val="002152A2"/>
    <w:rsid w:val="0021664E"/>
    <w:rsid w:val="00221CF1"/>
    <w:rsid w:val="002331D4"/>
    <w:rsid w:val="00242AAE"/>
    <w:rsid w:val="00250E07"/>
    <w:rsid w:val="00253BF8"/>
    <w:rsid w:val="00271481"/>
    <w:rsid w:val="002822AC"/>
    <w:rsid w:val="00284D66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50872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5993"/>
    <w:rsid w:val="00446CD9"/>
    <w:rsid w:val="00462A45"/>
    <w:rsid w:val="00492C55"/>
    <w:rsid w:val="00497A66"/>
    <w:rsid w:val="004A7C1C"/>
    <w:rsid w:val="004C1A89"/>
    <w:rsid w:val="004D0448"/>
    <w:rsid w:val="004D5FD9"/>
    <w:rsid w:val="004E2994"/>
    <w:rsid w:val="004E7C82"/>
    <w:rsid w:val="004F5F05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D7093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97C09"/>
    <w:rsid w:val="006A3350"/>
    <w:rsid w:val="006B4DAE"/>
    <w:rsid w:val="006C0F35"/>
    <w:rsid w:val="006C592B"/>
    <w:rsid w:val="006E7604"/>
    <w:rsid w:val="006F2BF6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71B8"/>
    <w:rsid w:val="0084579C"/>
    <w:rsid w:val="0084689C"/>
    <w:rsid w:val="0085411C"/>
    <w:rsid w:val="00854C3A"/>
    <w:rsid w:val="00880DF5"/>
    <w:rsid w:val="00883849"/>
    <w:rsid w:val="008868B0"/>
    <w:rsid w:val="00892D23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60D27"/>
    <w:rsid w:val="00963D5D"/>
    <w:rsid w:val="00964B2A"/>
    <w:rsid w:val="009925B3"/>
    <w:rsid w:val="009A222B"/>
    <w:rsid w:val="009C527E"/>
    <w:rsid w:val="009E2BA2"/>
    <w:rsid w:val="009F5463"/>
    <w:rsid w:val="009F5945"/>
    <w:rsid w:val="00A0019D"/>
    <w:rsid w:val="00A1226A"/>
    <w:rsid w:val="00A12B01"/>
    <w:rsid w:val="00A131BA"/>
    <w:rsid w:val="00A16994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66607"/>
    <w:rsid w:val="00C70BE9"/>
    <w:rsid w:val="00C72F7C"/>
    <w:rsid w:val="00C92088"/>
    <w:rsid w:val="00C94E0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09BD"/>
    <w:rsid w:val="00D5431E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570E"/>
    <w:rsid w:val="00F65AD8"/>
    <w:rsid w:val="00F73E8B"/>
    <w:rsid w:val="00F77C2E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430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23</cp:revision>
  <cp:lastPrinted>2024-12-23T02:22:00Z</cp:lastPrinted>
  <dcterms:created xsi:type="dcterms:W3CDTF">2024-12-19T06:57:00Z</dcterms:created>
  <dcterms:modified xsi:type="dcterms:W3CDTF">2024-12-26T09:32:00Z</dcterms:modified>
</cp:coreProperties>
</file>